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367" w:rsidRPr="009618F3" w:rsidRDefault="009618F3" w:rsidP="004C3367">
      <w:pPr>
        <w:jc w:val="center"/>
        <w:rPr>
          <w:rFonts w:ascii="Times New Roman" w:hAnsi="Times New Roman" w:cs="Times New Roman"/>
          <w:b/>
          <w:sz w:val="40"/>
          <w:szCs w:val="24"/>
          <w:u w:val="single"/>
        </w:rPr>
      </w:pPr>
      <w:bookmarkStart w:id="0" w:name="_GoBack"/>
      <w:bookmarkEnd w:id="0"/>
      <w:r w:rsidRPr="009618F3">
        <w:rPr>
          <w:rFonts w:ascii="Times New Roman" w:hAnsi="Times New Roman" w:cs="Times New Roman"/>
          <w:b/>
          <w:sz w:val="40"/>
          <w:szCs w:val="24"/>
          <w:u w:val="single"/>
        </w:rPr>
        <w:t>JOINING BONUS LETTER WITH RETENTION CLAUSE</w:t>
      </w:r>
    </w:p>
    <w:p w:rsidR="004C3367" w:rsidRPr="004C3367" w:rsidRDefault="004C3367" w:rsidP="004C3367">
      <w:pPr>
        <w:rPr>
          <w:rFonts w:ascii="Times New Roman" w:hAnsi="Times New Roman" w:cs="Times New Roman"/>
          <w:sz w:val="28"/>
          <w:szCs w:val="24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9618F3" w:rsidP="009618F3">
      <w:pPr>
        <w:spacing w:line="360" w:lineRule="auto"/>
        <w:ind w:left="5760" w:firstLine="720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>Date_____________</w:t>
      </w:r>
      <w:r w:rsidR="004C3367" w:rsidRPr="009618F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[Recipient Name]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[Title]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[Street Address] [City, ST, ZIP Code]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Dear [Recipient Name].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We are pleased to welcome you onboard our </w:t>
      </w:r>
      <w:r w:rsidR="009618F3">
        <w:rPr>
          <w:rFonts w:ascii="Times New Roman" w:hAnsi="Times New Roman" w:cs="Times New Roman"/>
          <w:sz w:val="28"/>
          <w:szCs w:val="28"/>
        </w:rPr>
        <w:t>c</w:t>
      </w:r>
      <w:r w:rsidRPr="009618F3">
        <w:rPr>
          <w:rFonts w:ascii="Times New Roman" w:hAnsi="Times New Roman" w:cs="Times New Roman"/>
          <w:sz w:val="28"/>
          <w:szCs w:val="28"/>
        </w:rPr>
        <w:t xml:space="preserve">ompany. We feel that your skills and background will be valuable assets to our team.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Per our discussion, the position is (designation). The enclosed employee handbook outlines the medical and retirement benefits that our company offers.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The </w:t>
      </w:r>
      <w:r w:rsidR="009618F3">
        <w:rPr>
          <w:rFonts w:ascii="Times New Roman" w:hAnsi="Times New Roman" w:cs="Times New Roman"/>
          <w:sz w:val="28"/>
          <w:szCs w:val="28"/>
        </w:rPr>
        <w:t>c</w:t>
      </w:r>
      <w:r w:rsidRPr="009618F3">
        <w:rPr>
          <w:rFonts w:ascii="Times New Roman" w:hAnsi="Times New Roman" w:cs="Times New Roman"/>
          <w:sz w:val="28"/>
          <w:szCs w:val="28"/>
        </w:rPr>
        <w:t>ompany is pleased to offer you a Joining Bonus of (amount). You will be subjected to complete a minimum period of 2 years. If during the retention period, you wish to transition from your role, you will be subjected to forfeit the joining bonus paid to you</w:t>
      </w:r>
      <w:r w:rsidR="009618F3">
        <w:rPr>
          <w:rFonts w:ascii="Times New Roman" w:hAnsi="Times New Roman" w:cs="Times New Roman"/>
          <w:sz w:val="28"/>
          <w:szCs w:val="28"/>
        </w:rPr>
        <w:t>,</w:t>
      </w:r>
      <w:r w:rsidRPr="009618F3">
        <w:rPr>
          <w:rFonts w:ascii="Times New Roman" w:hAnsi="Times New Roman" w:cs="Times New Roman"/>
          <w:sz w:val="28"/>
          <w:szCs w:val="28"/>
        </w:rPr>
        <w:t xml:space="preserve"> and the amount will have to be paid back to the company.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A stamped, self-addressed envelope is enclosed for your convenience.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We look forward to welcoming you as a new employee at (your company name). </w:t>
      </w: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4C3367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 xml:space="preserve">Sincerely, </w:t>
      </w:r>
    </w:p>
    <w:p w:rsidR="002D3CF3" w:rsidRPr="009618F3" w:rsidRDefault="004C3367" w:rsidP="009618F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618F3">
        <w:rPr>
          <w:rFonts w:ascii="Times New Roman" w:hAnsi="Times New Roman" w:cs="Times New Roman"/>
          <w:sz w:val="28"/>
          <w:szCs w:val="28"/>
        </w:rPr>
        <w:t>[Name] [Title]</w:t>
      </w:r>
    </w:p>
    <w:sectPr w:rsidR="002D3CF3" w:rsidRPr="009618F3" w:rsidSect="004C3367">
      <w:headerReference w:type="default" r:id="rId6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641A" w:rsidRDefault="00D0641A" w:rsidP="004C3367">
      <w:pPr>
        <w:spacing w:after="0" w:line="240" w:lineRule="auto"/>
      </w:pPr>
      <w:r>
        <w:separator/>
      </w:r>
    </w:p>
  </w:endnote>
  <w:endnote w:type="continuationSeparator" w:id="0">
    <w:p w:rsidR="00D0641A" w:rsidRDefault="00D0641A" w:rsidP="004C3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641A" w:rsidRDefault="00D0641A" w:rsidP="004C3367">
      <w:pPr>
        <w:spacing w:after="0" w:line="240" w:lineRule="auto"/>
      </w:pPr>
      <w:r>
        <w:separator/>
      </w:r>
    </w:p>
  </w:footnote>
  <w:footnote w:type="continuationSeparator" w:id="0">
    <w:p w:rsidR="00D0641A" w:rsidRDefault="00D0641A" w:rsidP="004C33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367" w:rsidRPr="009618F3" w:rsidRDefault="009618F3" w:rsidP="004C3367">
    <w:pPr>
      <w:pStyle w:val="Header"/>
      <w:jc w:val="center"/>
      <w:rPr>
        <w:rFonts w:ascii="Times New Roman" w:hAnsi="Times New Roman" w:cs="Times New Roman"/>
        <w:b/>
        <w:sz w:val="28"/>
        <w:lang w:val="en-US"/>
      </w:rPr>
    </w:pPr>
    <w:r>
      <w:rPr>
        <w:rFonts w:ascii="Times New Roman" w:hAnsi="Times New Roman" w:cs="Times New Roman"/>
        <w:b/>
        <w:sz w:val="28"/>
        <w:lang w:val="en-US"/>
      </w:rPr>
      <w:t>(Name of the Organizatio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W1MDYxNzK0MDBV0lEKTi0uzszPAykwqgUAfEHicywAAAA="/>
  </w:docVars>
  <w:rsids>
    <w:rsidRoot w:val="004C3367"/>
    <w:rsid w:val="002361AB"/>
    <w:rsid w:val="002D3CF3"/>
    <w:rsid w:val="004C3367"/>
    <w:rsid w:val="006178E7"/>
    <w:rsid w:val="009618F3"/>
    <w:rsid w:val="00BC0A07"/>
    <w:rsid w:val="00D0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E42488C-4679-4624-A7CF-5ED85DA8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33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367"/>
  </w:style>
  <w:style w:type="paragraph" w:styleId="Footer">
    <w:name w:val="footer"/>
    <w:basedOn w:val="Normal"/>
    <w:link w:val="FooterChar"/>
    <w:uiPriority w:val="99"/>
    <w:unhideWhenUsed/>
    <w:rsid w:val="004C33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3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99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21-08-13T13:58:00Z</dcterms:created>
  <dcterms:modified xsi:type="dcterms:W3CDTF">2022-05-17T11:29:00Z</dcterms:modified>
</cp:coreProperties>
</file>